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BE8D45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560D0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24A603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560D0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711415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560D0">
        <w:rPr>
          <w:rFonts w:ascii="Muli" w:eastAsia="Muli" w:hAnsi="Muli" w:cs="Muli"/>
          <w:sz w:val="24"/>
          <w:szCs w:val="24"/>
          <w:u w:val="single"/>
        </w:rPr>
        <w:t xml:space="preserve"> For organising the codes </w:t>
      </w:r>
    </w:p>
    <w:p w14:paraId="7C04D1E3" w14:textId="5A19CDC3" w:rsidR="00B560D0" w:rsidRDefault="00B560D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>For using it as a class mark in another file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FEE6CC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560D0">
        <w:rPr>
          <w:rFonts w:ascii="Muli" w:eastAsia="Muli" w:hAnsi="Muli" w:cs="Muli"/>
          <w:sz w:val="24"/>
          <w:szCs w:val="24"/>
          <w:u w:val="single"/>
        </w:rPr>
        <w:t>Relative positioning-</w:t>
      </w:r>
    </w:p>
    <w:p w14:paraId="7588B9C7" w14:textId="4A7220F6" w:rsidR="00B560D0" w:rsidRDefault="00B560D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>Absolute Positioning -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E6A947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560D0">
        <w:rPr>
          <w:rFonts w:ascii="Muli" w:eastAsia="Muli" w:hAnsi="Muli" w:cs="Muli"/>
          <w:sz w:val="24"/>
          <w:szCs w:val="24"/>
          <w:u w:val="single"/>
        </w:rPr>
        <w:t>It is use for increasing and decreasing the opacity of an objec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213C8C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560D0">
        <w:rPr>
          <w:rFonts w:ascii="Muli" w:eastAsia="Muli" w:hAnsi="Muli" w:cs="Muli"/>
          <w:sz w:val="24"/>
          <w:szCs w:val="24"/>
          <w:u w:val="single"/>
        </w:rPr>
        <w:t xml:space="preserve">HTML and Java Script And </w:t>
      </w:r>
      <w:r w:rsidR="00307DE1">
        <w:rPr>
          <w:rFonts w:ascii="Muli" w:eastAsia="Muli" w:hAnsi="Muli" w:cs="Muli"/>
          <w:sz w:val="24"/>
          <w:szCs w:val="24"/>
          <w:u w:val="single"/>
        </w:rPr>
        <w:t>CSS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BD086F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07DE1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FCEB8B0" w:rsidR="00173A24" w:rsidRDefault="000D45C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 Test it on expo go by scanning the QR code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BE9E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D45CA">
        <w:rPr>
          <w:rFonts w:ascii="Muli" w:eastAsia="Muli" w:hAnsi="Muli" w:cs="Muli"/>
          <w:sz w:val="24"/>
          <w:szCs w:val="24"/>
          <w:u w:val="single"/>
        </w:rPr>
        <w:tab/>
        <w:t>It is use to display the text and button one the scre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A06D31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0D45CA">
        <w:rPr>
          <w:rFonts w:ascii="Muli" w:eastAsia="Muli" w:hAnsi="Muli" w:cs="Muli"/>
          <w:sz w:val="24"/>
          <w:szCs w:val="24"/>
          <w:u w:val="single"/>
        </w:rPr>
        <w:t xml:space="preserve">App Header </w:t>
      </w:r>
      <w:r w:rsidR="000D45CA">
        <w:rPr>
          <w:rFonts w:ascii="Muli" w:eastAsia="Muli" w:hAnsi="Muli" w:cs="Muli"/>
          <w:sz w:val="24"/>
          <w:szCs w:val="24"/>
          <w:u w:val="single"/>
        </w:rPr>
        <w:br/>
      </w:r>
      <w:r w:rsidR="000D45CA">
        <w:rPr>
          <w:rFonts w:ascii="Muli" w:eastAsia="Muli" w:hAnsi="Muli" w:cs="Muli"/>
          <w:sz w:val="24"/>
          <w:szCs w:val="24"/>
          <w:u w:val="single"/>
        </w:rPr>
        <w:tab/>
        <w:t>Asset Example</w:t>
      </w:r>
    </w:p>
    <w:p w14:paraId="12DD7473" w14:textId="650BEB6B" w:rsidR="000D45CA" w:rsidRDefault="000D45C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>Sound Button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D45CA"/>
    <w:rsid w:val="00173A24"/>
    <w:rsid w:val="00307DE1"/>
    <w:rsid w:val="009526BB"/>
    <w:rsid w:val="00970724"/>
    <w:rsid w:val="00B560D0"/>
    <w:rsid w:val="00E05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</Pages>
  <Words>213</Words>
  <Characters>121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deep Mittal</cp:lastModifiedBy>
  <cp:revision>6</cp:revision>
  <dcterms:created xsi:type="dcterms:W3CDTF">2021-01-06T05:46:00Z</dcterms:created>
  <dcterms:modified xsi:type="dcterms:W3CDTF">2021-12-20T17:07:00Z</dcterms:modified>
</cp:coreProperties>
</file>